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orchidée noir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 benzyl salicylate; 3,7-dimethyloctan-3-ol;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usc. Boisé. Epicée. Floral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7-dimethyloctan-3-ol (78-69-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827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orchidée noir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7-dimethyloctan-3-ol (78-69-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orchidée noir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3,7-dimethyloctan-3-ol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orchidée noir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orchidée noir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1/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5F9EA51-4711-4D79-91DB-81A5F29899A4}"/>
</file>

<file path=customXml/itemProps3.xml><?xml version="1.0" encoding="utf-8"?>
<ds:datastoreItem xmlns:ds="http://schemas.openxmlformats.org/officeDocument/2006/customXml" ds:itemID="{ABB44165-69CF-4DB7-AF27-1DA53DE44C59}"/>
</file>

<file path=customXml/itemProps4.xml><?xml version="1.0" encoding="utf-8"?>
<ds:datastoreItem xmlns:ds="http://schemas.openxmlformats.org/officeDocument/2006/customXml" ds:itemID="{78AF47DC-CF4A-4AD8-A5DA-55C5533893B7}"/>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